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526"/>
        <w:tblW w:w="10954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thinThickThinSmallGap" w:sz="24" w:space="0" w:color="auto"/>
          <w:insideV w:val="thin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80"/>
        <w:gridCol w:w="3474"/>
      </w:tblGrid>
      <w:tr w:rsidR="00676C2B" w:rsidRPr="008C0CBC" w14:paraId="27725833" w14:textId="77777777" w:rsidTr="00324A13">
        <w:trPr>
          <w:trHeight w:hRule="exact" w:val="1674"/>
        </w:trPr>
        <w:tc>
          <w:tcPr>
            <w:tcW w:w="10954" w:type="dxa"/>
            <w:gridSpan w:val="2"/>
            <w:shd w:val="clear" w:color="auto" w:fill="auto"/>
          </w:tcPr>
          <w:p w14:paraId="74BF8407" w14:textId="2B298A89" w:rsidR="00676C2B" w:rsidRPr="003456F1" w:rsidRDefault="00324A13" w:rsidP="00A2297F">
            <w:pPr>
              <w:pStyle w:val="Footer"/>
              <w:tabs>
                <w:tab w:val="clear" w:pos="4320"/>
                <w:tab w:val="clear" w:pos="8640"/>
              </w:tabs>
              <w:spacing w:line="120" w:lineRule="atLeast"/>
              <w:jc w:val="right"/>
              <w:rPr>
                <w:rFonts w:ascii="Tahoma" w:hAnsi="Tahoma" w:cs="Tahoma"/>
                <w:bCs/>
                <w:noProof/>
                <w:sz w:val="18"/>
                <w:szCs w:val="18"/>
                <w:lang w:val="ms-MY"/>
              </w:rPr>
            </w:pPr>
            <w:r w:rsidRPr="008C0CBC">
              <w:rPr>
                <w:b/>
                <w:noProof/>
                <w:lang w:val="ms-MY"/>
              </w:rPr>
              <w:t xml:space="preserve">                                                                                                                                   </w:t>
            </w:r>
            <w:r w:rsidR="00A2297F">
              <w:rPr>
                <w:b/>
                <w:noProof/>
                <w:lang w:val="ms-MY"/>
              </w:rPr>
              <w:t xml:space="preserve">        </w:t>
            </w:r>
            <w:r w:rsidR="00C4060B" w:rsidRPr="003456F1">
              <w:rPr>
                <w:rFonts w:ascii="Tahoma" w:hAnsi="Tahoma" w:cs="Tahoma"/>
                <w:bCs/>
                <w:noProof/>
                <w:sz w:val="18"/>
                <w:szCs w:val="18"/>
                <w:lang w:val="ms-MY"/>
              </w:rPr>
              <w:t>NPRA/431/10</w:t>
            </w:r>
          </w:p>
          <w:p w14:paraId="7238FA73" w14:textId="77777777" w:rsidR="006D2858" w:rsidRPr="008C0CBC" w:rsidRDefault="006D2858" w:rsidP="00AE4F20">
            <w:pPr>
              <w:pStyle w:val="Footer"/>
              <w:tabs>
                <w:tab w:val="clear" w:pos="4320"/>
                <w:tab w:val="clear" w:pos="8640"/>
              </w:tabs>
              <w:spacing w:line="120" w:lineRule="atLeast"/>
              <w:jc w:val="center"/>
              <w:rPr>
                <w:rFonts w:ascii="Tahoma" w:hAnsi="Tahoma" w:cs="Tahoma"/>
                <w:b/>
                <w:noProof/>
                <w:sz w:val="4"/>
                <w:szCs w:val="4"/>
                <w:lang w:val="ms-MY"/>
              </w:rPr>
            </w:pPr>
          </w:p>
          <w:p w14:paraId="0EECFC00" w14:textId="77777777" w:rsidR="00393BD3" w:rsidRPr="008C0CBC" w:rsidRDefault="00676C2B" w:rsidP="00A2297F">
            <w:pPr>
              <w:spacing w:line="120" w:lineRule="atLeast"/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 w:eastAsia="zh-CN"/>
              </w:rPr>
            </w:pP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ATURAN-PERATURAN</w:t>
            </w:r>
            <w:r w:rsidR="00B81E68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KAWALAN DADAH DAN KOSMETIK </w:t>
            </w:r>
            <w:r w:rsidR="009F6CE4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 w:eastAsia="zh-CN"/>
              </w:rPr>
              <w:t>1984</w:t>
            </w:r>
          </w:p>
          <w:p w14:paraId="348C46F8" w14:textId="77777777" w:rsidR="00F01B78" w:rsidRPr="008C0CBC" w:rsidRDefault="00F01B78" w:rsidP="00A2297F">
            <w:pPr>
              <w:spacing w:line="120" w:lineRule="atLeast"/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[</w:t>
            </w:r>
            <w:r w:rsidR="00676C2B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ATURAN 16]</w:t>
            </w:r>
          </w:p>
          <w:p w14:paraId="048B7010" w14:textId="77777777" w:rsidR="00F01B78" w:rsidRPr="008C0CBC" w:rsidRDefault="00F01B78" w:rsidP="00F01B78">
            <w:pPr>
              <w:pStyle w:val="NoSpacing"/>
              <w:rPr>
                <w:noProof/>
                <w:lang w:val="ms-MY"/>
              </w:rPr>
            </w:pPr>
          </w:p>
          <w:p w14:paraId="5CCC5C81" w14:textId="399F1193" w:rsidR="003456F1" w:rsidRDefault="00F01B78" w:rsidP="00F01B78">
            <w:pPr>
              <w:pStyle w:val="NoSpacing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en-MY" w:eastAsia="en-MY"/>
              </w:rPr>
              <w:drawing>
                <wp:anchor distT="0" distB="0" distL="114300" distR="114300" simplePos="0" relativeHeight="251650048" behindDoc="0" locked="0" layoutInCell="1" allowOverlap="1" wp14:anchorId="3B8161DD" wp14:editId="6D9426CF">
                  <wp:simplePos x="0" y="0"/>
                  <wp:positionH relativeFrom="column">
                    <wp:posOffset>480060</wp:posOffset>
                  </wp:positionH>
                  <wp:positionV relativeFrom="paragraph">
                    <wp:posOffset>-557530</wp:posOffset>
                  </wp:positionV>
                  <wp:extent cx="636270" cy="476885"/>
                  <wp:effectExtent l="0" t="0" r="0" b="0"/>
                  <wp:wrapSquare wrapText="bothSides"/>
                  <wp:docPr id="95" name="Picture 95" descr="http://upload.wikimedia.org/wikipedia/commons/thumb/9/93/Coat_of_arms_of_Malaysia.png/125px-Coat_of_arms_of_Malaysia.png">
                    <a:hlinkClick xmlns:a="http://schemas.openxmlformats.org/drawingml/2006/main" r:id="rId8" tooltip="&quot;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http://upload.wikimedia.org/wikipedia/commons/thumb/9/93/Coat_of_arms_of_Malaysia.png/125px-Coat_of_arms_of_Malaysia.png">
                            <a:hlinkClick r:id="rId8" tooltip="&quot;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lum contrast="18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6270" cy="476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2297F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324A13"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>Bahagian Regulatori Farmasi N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egara              </w:t>
            </w:r>
            <w:r w:rsidR="003456F1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      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3456F1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BORANG P</w:t>
            </w:r>
            <w:r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ERMOHONAN SIJIL AMALAN PERKILANGAN BAIK </w:t>
            </w:r>
          </w:p>
          <w:p w14:paraId="7456D2BA" w14:textId="080876D3" w:rsidR="00324A13" w:rsidRPr="008C0CBC" w:rsidRDefault="003456F1" w:rsidP="00F01B78">
            <w:pPr>
              <w:pStyle w:val="NoSpacing"/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</w:t>
            </w: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>Kementerian Kesihatan Malaysia</w:t>
            </w:r>
            <w:r w:rsidRPr="008C0CBC">
              <w:rPr>
                <w:b/>
                <w:noProof/>
                <w:sz w:val="14"/>
                <w:szCs w:val="14"/>
                <w:lang w:val="ms-MY"/>
              </w:rPr>
              <w:t xml:space="preserve">                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                                      </w:t>
            </w:r>
            <w:r w:rsidR="00DD07D2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PENGILANG LUAR </w:t>
            </w:r>
            <w:r w:rsidR="00DD07D2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NEGARA</w:t>
            </w:r>
            <w:r w:rsidR="00DD07D2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</w:t>
            </w:r>
            <w:r w:rsidR="00F01B78" w:rsidRPr="008C0CBC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                         </w:t>
            </w:r>
          </w:p>
          <w:p w14:paraId="41DF1D43" w14:textId="21A2DD74" w:rsidR="00676C2B" w:rsidRPr="008C0CBC" w:rsidRDefault="00324A13" w:rsidP="00324A13">
            <w:pPr>
              <w:spacing w:line="120" w:lineRule="atLeast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  <w:r w:rsidR="00F01B78" w:rsidRPr="008C0CBC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  </w:t>
            </w:r>
            <w:r w:rsidR="00707747">
              <w:rPr>
                <w:rFonts w:ascii="Tahoma" w:hAnsi="Tahoma" w:cs="Tahoma"/>
                <w:b/>
                <w:noProof/>
                <w:sz w:val="14"/>
                <w:szCs w:val="14"/>
                <w:lang w:val="ms-MY"/>
              </w:rPr>
              <w:t xml:space="preserve"> </w:t>
            </w:r>
          </w:p>
        </w:tc>
      </w:tr>
      <w:tr w:rsidR="00676C2B" w:rsidRPr="008C0CBC" w14:paraId="0A2794BA" w14:textId="77777777" w:rsidTr="00AE4F20">
        <w:trPr>
          <w:trHeight w:hRule="exact" w:val="510"/>
        </w:trPr>
        <w:tc>
          <w:tcPr>
            <w:tcW w:w="7480" w:type="dxa"/>
            <w:shd w:val="clear" w:color="auto" w:fill="000000"/>
            <w:vAlign w:val="center"/>
          </w:tcPr>
          <w:p w14:paraId="68AE7398" w14:textId="77777777" w:rsidR="00676C2B" w:rsidRPr="008C0CBC" w:rsidRDefault="00676C2B" w:rsidP="00C75163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A.</w:t>
            </w:r>
            <w:r w:rsidR="00F01B78"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 xml:space="preserve">BUTIR-BUTIR </w:t>
            </w:r>
            <w:r w:rsidR="00C75163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PERMOHONAN</w:t>
            </w:r>
          </w:p>
        </w:tc>
        <w:tc>
          <w:tcPr>
            <w:tcW w:w="3474" w:type="dxa"/>
            <w:shd w:val="clear" w:color="auto" w:fill="000000"/>
            <w:vAlign w:val="center"/>
          </w:tcPr>
          <w:p w14:paraId="07956A9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</w:pPr>
            <w:r w:rsidRPr="008C0CBC">
              <w:rPr>
                <w:rFonts w:ascii="Tahoma" w:hAnsi="Tahoma" w:cs="Tahoma"/>
                <w:b/>
                <w:noProof/>
                <w:color w:val="FFFFFF"/>
                <w:sz w:val="18"/>
                <w:szCs w:val="18"/>
                <w:lang w:val="ms-MY"/>
              </w:rPr>
              <w:t>B. BAYARAN PEMPROSESAN</w:t>
            </w:r>
          </w:p>
        </w:tc>
      </w:tr>
      <w:tr w:rsidR="00676C2B" w:rsidRPr="008C0CBC" w14:paraId="6E981515" w14:textId="77777777" w:rsidTr="00796592">
        <w:trPr>
          <w:trHeight w:val="9175"/>
        </w:trPr>
        <w:tc>
          <w:tcPr>
            <w:tcW w:w="7480" w:type="dxa"/>
            <w:vMerge w:val="restart"/>
            <w:shd w:val="clear" w:color="auto" w:fill="auto"/>
          </w:tcPr>
          <w:p w14:paraId="2B8163EF" w14:textId="77777777" w:rsidR="00676C2B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1DE3A2CA" w14:textId="77777777" w:rsidR="00A72C39" w:rsidRPr="00990616" w:rsidRDefault="00A72C39" w:rsidP="00A72C39">
            <w:pPr>
              <w:tabs>
                <w:tab w:val="left" w:pos="375"/>
                <w:tab w:val="center" w:pos="4944"/>
              </w:tabs>
              <w:spacing w:line="360" w:lineRule="auto"/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  <w:r w:rsidRPr="00990616"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  <w:t>BUTIR-BUTIR PEMOHON</w:t>
            </w:r>
          </w:p>
          <w:p w14:paraId="40E8E67D" w14:textId="77777777" w:rsidR="00A72C39" w:rsidRDefault="00D11D87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41DF31B6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175" type="#_x0000_t32" style="position:absolute;margin-left:369pt;margin-top:4.3pt;width:170.25pt;height:0;z-index:251674624" o:connectortype="straight"/>
              </w:pict>
            </w:r>
          </w:p>
          <w:p w14:paraId="2A82E6F7" w14:textId="77777777" w:rsidR="00A72C39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Nama Pemohon: </w:t>
            </w:r>
            <w:r w:rsidRPr="00C75163"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</w:t>
            </w:r>
            <w:r>
              <w:rPr>
                <w:noProof/>
                <w:sz w:val="16"/>
                <w:szCs w:val="16"/>
                <w:lang w:val="ms-MY"/>
              </w:rPr>
              <w:t>.........................</w:t>
            </w:r>
          </w:p>
          <w:p w14:paraId="7AE34F05" w14:textId="77777777" w:rsidR="00A72C39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7D5B62FB" w14:textId="77777777" w:rsidR="00A72C39" w:rsidRPr="008351E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t xml:space="preserve"> 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2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Jawatan: </w:t>
            </w:r>
            <w:r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......................................</w:t>
            </w:r>
          </w:p>
          <w:p w14:paraId="35F1343D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16DE826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3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No. Telefon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.........................................</w:t>
            </w:r>
            <w:r w:rsidR="005F6260">
              <w:rPr>
                <w:noProof/>
                <w:sz w:val="16"/>
                <w:szCs w:val="16"/>
                <w:lang w:val="ms-MY"/>
              </w:rPr>
              <w:t>..........</w:t>
            </w:r>
            <w:r w:rsidRPr="008C0CBC">
              <w:rPr>
                <w:noProof/>
                <w:sz w:val="16"/>
                <w:szCs w:val="16"/>
                <w:lang w:val="ms-MY"/>
              </w:rPr>
              <w:t>.</w:t>
            </w:r>
            <w:r w:rsidR="005F6260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4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No. Faksimili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.................................................</w:t>
            </w:r>
            <w:r>
              <w:rPr>
                <w:noProof/>
                <w:sz w:val="16"/>
                <w:szCs w:val="16"/>
                <w:lang w:val="ms-MY"/>
              </w:rPr>
              <w:t>.</w:t>
            </w:r>
          </w:p>
          <w:p w14:paraId="706FA111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582E9EA" w14:textId="77777777" w:rsidR="00A72C39" w:rsidRPr="008C0CBC" w:rsidRDefault="00A72C39" w:rsidP="00A72C39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5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Alamat Emel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……………………………………...…..</w:t>
            </w:r>
          </w:p>
          <w:p w14:paraId="0A5461D8" w14:textId="77777777" w:rsidR="00A72C39" w:rsidRDefault="00A72C3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</w:p>
          <w:p w14:paraId="623A58E8" w14:textId="77777777" w:rsidR="00A72C39" w:rsidRDefault="00A72C3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</w:p>
          <w:p w14:paraId="7371BA62" w14:textId="77777777" w:rsidR="00C75163" w:rsidRPr="00990616" w:rsidRDefault="00C75163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</w:pPr>
            <w:r w:rsidRPr="00990616">
              <w:rPr>
                <w:rFonts w:ascii="Tahoma" w:hAnsi="Tahoma" w:cs="Tahoma"/>
                <w:b/>
                <w:noProof/>
                <w:sz w:val="16"/>
                <w:szCs w:val="16"/>
                <w:u w:val="single"/>
                <w:lang w:val="ms-MY"/>
              </w:rPr>
              <w:t>BUTIR-BUTIR PENGILANG LUAR NEGARA</w:t>
            </w:r>
          </w:p>
          <w:p w14:paraId="6D083656" w14:textId="77777777" w:rsidR="00C75163" w:rsidRPr="008C0CBC" w:rsidRDefault="00C75163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6F198171" w14:textId="77777777" w:rsidR="00676C2B" w:rsidRPr="008C0CBC" w:rsidRDefault="00B03EA6" w:rsidP="00324A13">
            <w:pPr>
              <w:tabs>
                <w:tab w:val="left" w:pos="284"/>
                <w:tab w:val="center" w:pos="4944"/>
              </w:tabs>
              <w:spacing w:line="480" w:lineRule="auto"/>
              <w:ind w:left="284" w:hanging="284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6</w:t>
            </w:r>
            <w:r w:rsidR="00C30D4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FF4E7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ama </w:t>
            </w:r>
            <w:r w:rsidR="00324A1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ngilang di Luar Negara</w:t>
            </w:r>
            <w:r w:rsidR="00FF4E7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324A13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>...........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................................................................................................................</w:t>
            </w:r>
            <w:r w:rsidR="00FF4E70" w:rsidRPr="008C0CBC">
              <w:rPr>
                <w:noProof/>
                <w:sz w:val="16"/>
                <w:szCs w:val="16"/>
                <w:lang w:val="ms-MY"/>
              </w:rPr>
              <w:t>........................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</w:t>
            </w:r>
            <w:r w:rsidR="00324A13" w:rsidRPr="008C0CBC">
              <w:rPr>
                <w:noProof/>
                <w:sz w:val="16"/>
                <w:szCs w:val="16"/>
                <w:lang w:val="ms-MY"/>
              </w:rPr>
              <w:t>.............</w:t>
            </w:r>
            <w:r w:rsidR="00A742B6">
              <w:rPr>
                <w:noProof/>
                <w:sz w:val="16"/>
                <w:szCs w:val="16"/>
                <w:lang w:val="ms-MY"/>
              </w:rPr>
              <w:t>..</w:t>
            </w:r>
          </w:p>
          <w:p w14:paraId="4087C429" w14:textId="77777777" w:rsidR="00676C2B" w:rsidRPr="008C0CBC" w:rsidRDefault="00C75163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0629A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7</w:t>
            </w: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Alamat Premis Pengilang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</w:p>
          <w:p w14:paraId="337D3954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.</w:t>
            </w:r>
            <w:r w:rsidR="00A742B6">
              <w:rPr>
                <w:noProof/>
                <w:sz w:val="16"/>
                <w:szCs w:val="16"/>
                <w:lang w:val="ms-MY"/>
              </w:rPr>
              <w:t>.</w:t>
            </w:r>
          </w:p>
          <w:p w14:paraId="660D1C96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 w:eastAsia="zh-CN"/>
              </w:rPr>
              <w:pict w14:anchorId="200E94DD">
                <v:shape id="_x0000_s2173" type="#_x0000_t32" style="position:absolute;margin-left:369pt;margin-top:14.85pt;width:170.25pt;height:0;z-index:251672576" o:connectortype="straight"/>
              </w:pic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 xml:space="preserve">        ..............................................................................................................................................................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</w:t>
            </w:r>
            <w:r w:rsidR="00A742B6">
              <w:rPr>
                <w:noProof/>
                <w:sz w:val="16"/>
                <w:szCs w:val="16"/>
                <w:lang w:val="ms-MY"/>
              </w:rPr>
              <w:t>...</w:t>
            </w:r>
          </w:p>
          <w:p w14:paraId="25BE66A8" w14:textId="77777777" w:rsidR="00C75163" w:rsidRDefault="00676C2B" w:rsidP="00AE4F20">
            <w:pPr>
              <w:tabs>
                <w:tab w:val="left" w:pos="375"/>
                <w:tab w:val="center" w:pos="4944"/>
              </w:tabs>
              <w:spacing w:line="36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oskod: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.................................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......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eg</w:t>
            </w:r>
            <w:r w:rsidR="00324A1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ra</w:t>
            </w:r>
            <w:r w:rsidRPr="0010799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C30D4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…</w:t>
            </w:r>
            <w:r w:rsidRPr="008C0CBC">
              <w:rPr>
                <w:noProof/>
                <w:sz w:val="16"/>
                <w:szCs w:val="16"/>
                <w:lang w:val="ms-MY"/>
              </w:rPr>
              <w:t>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…</w:t>
            </w:r>
            <w:r w:rsidR="00393BD3" w:rsidRPr="008C0CBC">
              <w:rPr>
                <w:noProof/>
                <w:sz w:val="16"/>
                <w:szCs w:val="16"/>
                <w:lang w:val="ms-MY"/>
              </w:rPr>
              <w:t>……..</w:t>
            </w:r>
            <w:r w:rsidR="00C75163">
              <w:rPr>
                <w:noProof/>
                <w:sz w:val="16"/>
                <w:szCs w:val="16"/>
                <w:lang w:val="ms-MY"/>
              </w:rPr>
              <w:t>...</w:t>
            </w:r>
          </w:p>
          <w:p w14:paraId="1474FCD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6713CA3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8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Nama dan Alamat </w:t>
            </w:r>
            <w:r w:rsidR="00443D7E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gensi  </w:t>
            </w:r>
            <w:r w:rsidR="00F66355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Regulatori 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uar Negar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(p</w:t>
            </w:r>
            <w:r w:rsidR="005239B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rlu diisi</w:t>
            </w:r>
            <w:r w:rsidR="00C95B9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n</w:t>
            </w:r>
            <w:r w:rsidR="004C603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</w:p>
          <w:p w14:paraId="7D40CC0F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...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.......</w:t>
            </w:r>
            <w:r w:rsidR="00A742B6">
              <w:rPr>
                <w:noProof/>
                <w:sz w:val="16"/>
                <w:szCs w:val="16"/>
                <w:lang w:val="ms-MY"/>
              </w:rPr>
              <w:t>.</w:t>
            </w:r>
          </w:p>
          <w:p w14:paraId="39E14ADE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………………………………………………………………………………………………………</w:t>
            </w:r>
            <w:r w:rsidR="00325798" w:rsidRPr="008C0CBC">
              <w:rPr>
                <w:noProof/>
                <w:sz w:val="16"/>
                <w:szCs w:val="16"/>
                <w:lang w:val="ms-MY"/>
              </w:rPr>
              <w:t>…...</w:t>
            </w:r>
          </w:p>
          <w:p w14:paraId="13020463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spacing w:line="480" w:lineRule="auto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="00A72C39" w:rsidRPr="008C0CBC">
              <w:rPr>
                <w:noProof/>
                <w:sz w:val="16"/>
                <w:szCs w:val="16"/>
                <w:lang w:val="ms-MY"/>
              </w:rPr>
              <w:t>…………………………………………………………………………………………………………...</w:t>
            </w:r>
          </w:p>
          <w:p w14:paraId="4F6F065B" w14:textId="77777777" w:rsidR="00676C2B" w:rsidRPr="008C0CBC" w:rsidRDefault="009D4F19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9</w:t>
            </w:r>
            <w:r w:rsidR="00B51907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rikh pemeriksaan APB terakhir</w:t>
            </w:r>
            <w:r w:rsidR="00325798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yang dijalankan  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: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EE433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EE433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__ 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_</w:t>
            </w:r>
            <w:r w:rsidR="006615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</w:t>
            </w:r>
            <w:r w:rsidR="00DC1D52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_</w:t>
            </w:r>
          </w:p>
          <w:p w14:paraId="7153BA55" w14:textId="77777777" w:rsidR="00676C2B" w:rsidRPr="001A41E0" w:rsidRDefault="00A742B6" w:rsidP="001A41E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</w:t>
            </w:r>
            <w:r w:rsidR="001E0AB0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oleh NPRA</w:t>
            </w:r>
            <w:r w:rsidR="00676C2B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ke atas premis pengilang  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ab/>
            </w:r>
          </w:p>
          <w:p w14:paraId="34203096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spacing w:line="360" w:lineRule="auto"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1F4BEF0">
                <v:rect id="_x0000_s2151" style="position:absolute;margin-left:200.85pt;margin-top:11.2pt;width:10.75pt;height:12.45pt;z-index:251654144" filled="f"/>
              </w:pict>
            </w:r>
            <w:r>
              <w:rPr>
                <w:noProof/>
                <w:sz w:val="16"/>
                <w:szCs w:val="16"/>
                <w:lang w:val="ms-MY"/>
              </w:rPr>
              <w:pict w14:anchorId="0492AC7D">
                <v:rect id="_x0000_s2075" style="position:absolute;margin-left:79.4pt;margin-top:11.2pt;width:10.75pt;height:12.45pt;z-index:251644928" filled="f"/>
              </w:pict>
            </w:r>
          </w:p>
          <w:p w14:paraId="540A3886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0</w:t>
            </w:r>
            <w:r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</w:t>
            </w:r>
            <w:r w:rsidR="004C6033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Jenis Keluaran :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="00174DCC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(Racun / </w:t>
            </w:r>
            <w:r w:rsid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ukan Racun</w:t>
            </w:r>
            <w:r w:rsidR="00174DCC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74DCC" w:rsidRPr="008C0CBC">
              <w:rPr>
                <w:noProof/>
                <w:sz w:val="16"/>
                <w:szCs w:val="16"/>
                <w:lang w:val="ms-MY"/>
              </w:rPr>
              <w:t xml:space="preserve">                </w:t>
            </w:r>
            <w:r w:rsidR="00A742B6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F01B7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radisional</w:t>
            </w:r>
            <w:r w:rsidR="00F01B7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/ Suplemen K</w:t>
            </w:r>
            <w:r w:rsidR="00174DCC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sihatan</w:t>
            </w:r>
            <w:r w:rsidR="003211F9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        </w:t>
            </w:r>
          </w:p>
          <w:p w14:paraId="2727526F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A92396D">
                <v:rect id="_x0000_s2154" style="position:absolute;margin-left:239pt;margin-top:6.75pt;width:10.75pt;height:12.45pt;z-index:251656192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10E5470">
                <v:rect id="_x0000_s2152" style="position:absolute;margin-left:184.4pt;margin-top:6.75pt;width:10.75pt;height:12.45pt;z-index:25165516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1F6B7843">
                <v:rect id="_x0000_s2150" style="position:absolute;margin-left:133.35pt;margin-top:6.75pt;width:10.75pt;height:12.45pt;z-index:25165312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D286817">
                <v:rect id="_x0000_s2148" style="position:absolute;margin-left:79.4pt;margin-top:6pt;width:10.75pt;height:12.45pt;z-index:251652096" filled="f"/>
              </w:pict>
            </w:r>
          </w:p>
          <w:p w14:paraId="6C289B13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                         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Kosmetik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Ve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erinar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iologik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</w:t>
            </w:r>
            <w:r w:rsidR="004C603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ahan </w:t>
            </w:r>
            <w:r w:rsidR="004C603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ktif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Farmaseutikal</w:t>
            </w:r>
          </w:p>
          <w:p w14:paraId="6CD22867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5564E509">
                <v:rect id="_x0000_s2168" style="position:absolute;margin-left:79.55pt;margin-top:5.75pt;width:10.75pt;height:12.45pt;z-index:251668480" filled="f"/>
              </w:pict>
            </w:r>
          </w:p>
          <w:p w14:paraId="7358A6B2" w14:textId="77777777" w:rsidR="00174DCC" w:rsidRPr="008C0CBC" w:rsidRDefault="00174DCC" w:rsidP="00174DCC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b/>
                <w:noProof/>
                <w:sz w:val="12"/>
                <w:szCs w:val="12"/>
                <w:lang w:val="ms-MY"/>
              </w:rPr>
              <w:t xml:space="preserve">                                       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ain-lain (sila nyatakan)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.</w:t>
            </w:r>
          </w:p>
          <w:p w14:paraId="2B000150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2"/>
                <w:szCs w:val="12"/>
                <w:lang w:val="ms-MY"/>
              </w:rPr>
            </w:pPr>
          </w:p>
          <w:p w14:paraId="3A3F1D46" w14:textId="77777777" w:rsidR="00174DCC" w:rsidRPr="008C0CBC" w:rsidRDefault="00174DCC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2"/>
                <w:szCs w:val="12"/>
                <w:lang w:val="ms-MY"/>
              </w:rPr>
            </w:pPr>
          </w:p>
          <w:p w14:paraId="2252DDA6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600DED43">
                <v:rect id="_x0000_s2158" style="position:absolute;margin-left:254.6pt;margin-top:5.65pt;width:10.75pt;height:12.45pt;z-index:25166028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62718DD9">
                <v:rect id="_x0000_s2157" style="position:absolute;margin-left:169.25pt;margin-top:5.65pt;width:10.75pt;height:12.45pt;z-index:251659264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0EB31B29">
                <v:rect id="_x0000_s2156" style="position:absolute;margin-left:122.6pt;margin-top:5.65pt;width:10.75pt;height:12.45pt;z-index:25165824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A4D39C2">
                <v:rect id="_x0000_s2155" style="position:absolute;margin-left:74.9pt;margin-top:5.65pt;width:10.75pt;height:12.45pt;z-index:251657216" filled="f"/>
              </w:pict>
            </w:r>
          </w:p>
          <w:p w14:paraId="7268D9BA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A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1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. B</w:t>
            </w:r>
            <w:r w:rsidR="00F953BA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entuk Dos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: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VP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VP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</w:t>
            </w:r>
            <w:r w:rsidR="00F953BA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ecair Eksternal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ecair Inte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r</w:t>
            </w:r>
            <w:r w:rsidR="001C461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al</w:t>
            </w:r>
          </w:p>
          <w:p w14:paraId="3B759AFF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29C80E2B">
                <v:rect id="_x0000_s2160" style="position:absolute;margin-left:146.9pt;margin-top:4.75pt;width:10.75pt;height:12.45pt;z-index:251662336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BA1179B">
                <v:rect id="_x0000_s2163" style="position:absolute;margin-left:285.9pt;margin-top:4.75pt;width:10.75pt;height:12.45pt;z-index:251665408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BE387BC">
                <v:rect id="_x0000_s2162" style="position:absolute;margin-left:239pt;margin-top:4.75pt;width:10.75pt;height:12.45pt;z-index:251664384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47B1CE75">
                <v:rect id="_x0000_s2161" style="position:absolute;margin-left:186.75pt;margin-top:4.75pt;width:10.75pt;height:12.45pt;z-index:251663360" filled="f"/>
              </w:pict>
            </w: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3A578E85">
                <v:rect id="_x0000_s2159" style="position:absolute;margin-left:74.9pt;margin-top:4.75pt;width:10.75pt;height:12.45pt;z-index:251661312" filled="f"/>
              </w:pict>
            </w:r>
          </w:p>
          <w:p w14:paraId="36D006C2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                         </w:t>
            </w:r>
            <w:r w:rsidR="006F6213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epara Pepejal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="00F01B78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6F6213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blet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1C461E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psul</w:t>
            </w:r>
            <w:r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      </w:t>
            </w:r>
            <w:r w:rsidR="00A742B6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1C461E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erbuk</w:t>
            </w:r>
            <w:r w:rsidR="001C461E"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</w:t>
            </w:r>
            <w:r w:rsidR="006F6213"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6F6213" w:rsidRPr="00A742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Granul</w:t>
            </w:r>
          </w:p>
          <w:p w14:paraId="65A01046" w14:textId="77777777" w:rsidR="00676C2B" w:rsidRPr="008C0CBC" w:rsidRDefault="00D11D87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489D386D">
                <v:rect id="_x0000_s2164" style="position:absolute;margin-left:74.9pt;margin-top:3.85pt;width:10.75pt;height:12.45pt;z-index:251666432" filled="f"/>
              </w:pict>
            </w:r>
          </w:p>
          <w:p w14:paraId="29AE0C03" w14:textId="77777777" w:rsidR="008D6183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                         </w:t>
            </w:r>
            <w:r w:rsidR="008D6183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Lain-lain (sila nyatakan)</w:t>
            </w:r>
            <w:r w:rsidR="008D6183"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.</w:t>
            </w:r>
          </w:p>
          <w:p w14:paraId="150FA662" w14:textId="77777777" w:rsidR="00676C2B" w:rsidRPr="008C0CBC" w:rsidRDefault="00676C2B" w:rsidP="008D6183">
            <w:pPr>
              <w:tabs>
                <w:tab w:val="left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ab/>
            </w:r>
          </w:p>
          <w:p w14:paraId="146EC888" w14:textId="77777777" w:rsidR="008351EC" w:rsidRPr="008351EC" w:rsidRDefault="00676C2B" w:rsidP="008351EC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2F2999">
              <w:rPr>
                <w:noProof/>
                <w:sz w:val="16"/>
                <w:szCs w:val="16"/>
                <w:lang w:val="ms-MY"/>
              </w:rPr>
              <w:t xml:space="preserve">                                                                                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32579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*Sila tanda pada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="008258EA" w:rsidRPr="008C0CBC">
              <w:rPr>
                <w:noProof/>
                <w:sz w:val="16"/>
                <w:szCs w:val="16"/>
                <w:lang w:val="ms-M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0" w:name="Check3"/>
            <w:r w:rsidRPr="008C0CBC">
              <w:rPr>
                <w:noProof/>
                <w:sz w:val="16"/>
                <w:szCs w:val="16"/>
                <w:lang w:val="ms-MY"/>
              </w:rPr>
              <w:instrText xml:space="preserve"> FORMCHECKBOX </w:instrText>
            </w:r>
            <w:r w:rsidR="00D11D87">
              <w:rPr>
                <w:noProof/>
                <w:sz w:val="16"/>
                <w:szCs w:val="16"/>
                <w:lang w:val="ms-MY"/>
              </w:rPr>
            </w:r>
            <w:r w:rsidR="00D11D87">
              <w:rPr>
                <w:noProof/>
                <w:sz w:val="16"/>
                <w:szCs w:val="16"/>
                <w:lang w:val="ms-MY"/>
              </w:rPr>
              <w:fldChar w:fldCharType="separate"/>
            </w:r>
            <w:r w:rsidR="008258EA" w:rsidRPr="008C0CBC">
              <w:rPr>
                <w:noProof/>
                <w:sz w:val="16"/>
                <w:szCs w:val="16"/>
                <w:lang w:val="ms-MY"/>
              </w:rPr>
              <w:fldChar w:fldCharType="end"/>
            </w:r>
            <w:bookmarkEnd w:id="0"/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yang berkenaan</w:t>
            </w:r>
            <w:r w:rsidRPr="008C0CBC">
              <w:rPr>
                <w:noProof/>
                <w:sz w:val="16"/>
                <w:szCs w:val="16"/>
                <w:lang w:val="ms-MY"/>
              </w:rPr>
              <w:t>)</w:t>
            </w:r>
          </w:p>
          <w:p w14:paraId="790FD575" w14:textId="77777777" w:rsidR="002F2999" w:rsidRPr="008C0CBC" w:rsidRDefault="002F2999" w:rsidP="00AE4F20">
            <w:pPr>
              <w:tabs>
                <w:tab w:val="left" w:pos="375"/>
                <w:tab w:val="center" w:pos="4944"/>
              </w:tabs>
              <w:jc w:val="both"/>
              <w:rPr>
                <w:b/>
                <w:noProof/>
                <w:sz w:val="16"/>
                <w:szCs w:val="16"/>
                <w:lang w:val="ms-MY"/>
              </w:rPr>
            </w:pPr>
          </w:p>
          <w:p w14:paraId="6F7CD15A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</w:t>
            </w:r>
            <w:r w:rsidR="003A087C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</w:t>
            </w:r>
            <w:r w:rsid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2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.  Saya yang bernama di </w:t>
            </w:r>
            <w:r w:rsidR="00AE4E3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atas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sebagai mewakili syarikat yang memohon mengaku bahawa :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 xml:space="preserve"> </w:t>
            </w:r>
          </w:p>
          <w:p w14:paraId="2278609C" w14:textId="77777777" w:rsidR="00676C2B" w:rsidRPr="00022ABF" w:rsidRDefault="00676C2B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</w:p>
          <w:p w14:paraId="7F1EFE56" w14:textId="77777777" w:rsidR="00676C2B" w:rsidRPr="00022ABF" w:rsidRDefault="00676C2B" w:rsidP="00AE4F20">
            <w:pPr>
              <w:numPr>
                <w:ilvl w:val="0"/>
                <w:numId w:val="1"/>
              </w:numPr>
              <w:tabs>
                <w:tab w:val="center" w:pos="4944"/>
              </w:tabs>
              <w:ind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aya akan mematuhi semua peruntukan-peruntukan Akta Jualan Da</w:t>
            </w:r>
            <w:r w:rsidR="00F44366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ah 1952, Peraturan-Peraturan  </w:t>
            </w:r>
            <w:r w:rsidR="00E60144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awalan Dadah dan Kosmetik</w:t>
            </w:r>
            <w:r w:rsidR="0093169C" w:rsidRPr="00022ABF">
              <w:rPr>
                <w:rFonts w:ascii="Tahoma" w:hAnsi="Tahoma" w:cs="Tahoma"/>
                <w:noProof/>
                <w:sz w:val="16"/>
                <w:szCs w:val="16"/>
                <w:lang w:val="ms-MY" w:eastAsia="zh-CN"/>
              </w:rPr>
              <w:t xml:space="preserve"> 1984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dan lain-lain akta yang berkaitan.</w:t>
            </w:r>
          </w:p>
          <w:p w14:paraId="631015E3" w14:textId="77777777" w:rsidR="00676C2B" w:rsidRPr="00022ABF" w:rsidRDefault="00676C2B" w:rsidP="00AE4F20">
            <w:pPr>
              <w:tabs>
                <w:tab w:val="center" w:pos="4944"/>
              </w:tabs>
              <w:ind w:left="540"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7B248DFD" w14:textId="77777777" w:rsidR="008267E8" w:rsidRPr="00022ABF" w:rsidRDefault="00676C2B" w:rsidP="00AE4F20">
            <w:pPr>
              <w:numPr>
                <w:ilvl w:val="0"/>
                <w:numId w:val="1"/>
              </w:numPr>
              <w:tabs>
                <w:tab w:val="center" w:pos="4944"/>
              </w:tabs>
              <w:ind w:right="345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Segala maklumat yang dinyatakan adalah benar. Jika tidak, Pengarah </w:t>
            </w:r>
            <w:r w:rsidR="00077FE8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Kanan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rkhidmatan Farmasi berhak menolak dan membatalkan permohonan ini.</w:t>
            </w:r>
          </w:p>
          <w:p w14:paraId="44680BA9" w14:textId="77777777" w:rsidR="0051251C" w:rsidRDefault="0051251C" w:rsidP="00AE4F20">
            <w:pPr>
              <w:tabs>
                <w:tab w:val="center" w:pos="4944"/>
              </w:tabs>
              <w:ind w:left="540" w:right="345"/>
              <w:jc w:val="both"/>
              <w:rPr>
                <w:noProof/>
                <w:sz w:val="14"/>
                <w:szCs w:val="14"/>
                <w:lang w:val="ms-MY"/>
              </w:rPr>
            </w:pPr>
          </w:p>
          <w:p w14:paraId="669429D5" w14:textId="77777777" w:rsidR="000A07BA" w:rsidRPr="008C0CBC" w:rsidRDefault="00D11D87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2"/>
                <w:szCs w:val="12"/>
                <w:lang w:val="ms-MY"/>
              </w:rPr>
              <w:pict w14:anchorId="5D15CF9B">
                <v:rect id="_x0000_s2147" style="position:absolute;left:0;text-align:left;margin-left:186.75pt;margin-top:3.8pt;width:158.65pt;height:71.3pt;z-index:251651072" filled="f" strokeweight=".5pt"/>
              </w:pict>
            </w:r>
            <w:r w:rsidR="000A07BA" w:rsidRPr="008C0CBC">
              <w:rPr>
                <w:noProof/>
                <w:sz w:val="16"/>
                <w:szCs w:val="16"/>
                <w:lang w:val="ms-MY"/>
              </w:rPr>
              <w:t xml:space="preserve">                                  </w:t>
            </w:r>
          </w:p>
          <w:p w14:paraId="758AF248" w14:textId="77777777" w:rsidR="00206ACC" w:rsidRDefault="000A07BA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2"/>
                <w:szCs w:val="12"/>
                <w:lang w:val="ms-MY"/>
              </w:rPr>
            </w:pPr>
            <w:r w:rsidRPr="008C0CBC">
              <w:rPr>
                <w:noProof/>
                <w:sz w:val="12"/>
                <w:szCs w:val="12"/>
                <w:lang w:val="ms-MY"/>
              </w:rPr>
              <w:t xml:space="preserve">                                                                                        </w:t>
            </w:r>
            <w:r w:rsidR="004F757E" w:rsidRPr="008C0CBC">
              <w:rPr>
                <w:noProof/>
                <w:sz w:val="12"/>
                <w:szCs w:val="12"/>
                <w:lang w:val="ms-MY"/>
              </w:rPr>
              <w:t xml:space="preserve">   </w:t>
            </w:r>
            <w:r w:rsidR="008351EC">
              <w:rPr>
                <w:noProof/>
                <w:sz w:val="12"/>
                <w:szCs w:val="12"/>
                <w:lang w:val="ms-MY"/>
              </w:rPr>
              <w:t xml:space="preserve">        </w:t>
            </w:r>
          </w:p>
          <w:p w14:paraId="6E7DA3DF" w14:textId="77777777" w:rsidR="000A07BA" w:rsidRPr="008351EC" w:rsidRDefault="008351EC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2"/>
                <w:szCs w:val="12"/>
                <w:lang w:val="ms-MY"/>
              </w:rPr>
            </w:pPr>
            <w:r>
              <w:rPr>
                <w:noProof/>
                <w:sz w:val="12"/>
                <w:szCs w:val="12"/>
                <w:lang w:val="ms-MY"/>
              </w:rPr>
              <w:t xml:space="preserve">                       </w:t>
            </w:r>
          </w:p>
          <w:p w14:paraId="65049B9E" w14:textId="77777777" w:rsidR="000A07BA" w:rsidRPr="008C0CBC" w:rsidRDefault="000A07BA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</w:t>
            </w:r>
            <w:r w:rsidR="004F757E" w:rsidRPr="008C0CBC">
              <w:rPr>
                <w:noProof/>
                <w:sz w:val="16"/>
                <w:szCs w:val="16"/>
                <w:lang w:val="ms-MY"/>
              </w:rPr>
              <w:t xml:space="preserve"> ……………………………………………………….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                 </w:t>
            </w:r>
          </w:p>
          <w:p w14:paraId="7CD2F51B" w14:textId="77777777" w:rsidR="008351EC" w:rsidRDefault="00BB1C51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i/>
                <w:noProof/>
                <w:sz w:val="16"/>
                <w:szCs w:val="16"/>
                <w:lang w:val="ms-MY"/>
              </w:rPr>
            </w:pPr>
            <w:r>
              <w:rPr>
                <w:i/>
                <w:noProof/>
                <w:sz w:val="16"/>
                <w:szCs w:val="16"/>
                <w:lang w:val="ms-MY"/>
              </w:rPr>
              <w:t xml:space="preserve">                            </w:t>
            </w:r>
            <w:r w:rsidR="004F757E" w:rsidRPr="008C0CBC">
              <w:rPr>
                <w:i/>
                <w:noProof/>
                <w:sz w:val="16"/>
                <w:szCs w:val="16"/>
                <w:lang w:val="ms-MY"/>
              </w:rPr>
              <w:t xml:space="preserve"> </w:t>
            </w:r>
            <w:r w:rsidR="004F757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ndatangan Pemohon</w:t>
            </w:r>
            <w:r w:rsidR="004F757E" w:rsidRPr="00022ABF">
              <w:rPr>
                <w:rFonts w:ascii="Tahoma" w:hAnsi="Tahoma" w:cs="Tahoma"/>
                <w:i/>
                <w:noProof/>
                <w:sz w:val="16"/>
                <w:szCs w:val="16"/>
                <w:lang w:val="ms-MY"/>
              </w:rPr>
              <w:t xml:space="preserve">  </w:t>
            </w:r>
          </w:p>
          <w:p w14:paraId="4411FE8D" w14:textId="77777777" w:rsidR="001A41E0" w:rsidRDefault="001A41E0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015F36E0" w14:textId="77777777" w:rsidR="008351EC" w:rsidRDefault="008351EC" w:rsidP="00AE4F20">
            <w:pPr>
              <w:tabs>
                <w:tab w:val="left" w:pos="375"/>
                <w:tab w:val="center" w:pos="4944"/>
              </w:tabs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3CC8E613" w14:textId="77777777" w:rsidR="000A07BA" w:rsidRPr="00BB1C51" w:rsidRDefault="008351EC" w:rsidP="008351EC">
            <w:pPr>
              <w:pStyle w:val="NoSpacing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noProof/>
                <w:lang w:val="ms-MY"/>
              </w:rPr>
              <w:t xml:space="preserve">   </w:t>
            </w:r>
            <w:r w:rsidRPr="008351E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Tarikh</w:t>
            </w:r>
            <w:r>
              <w:rPr>
                <w:noProof/>
                <w:lang w:val="ms-MY"/>
              </w:rPr>
              <w:t xml:space="preserve">: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____</w:t>
            </w:r>
            <w:r w:rsidR="003D2029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</w:t>
            </w:r>
            <w:r w:rsidR="003D2029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___ </w:t>
            </w:r>
            <w:r w:rsidR="0006348D" w:rsidRPr="008C0CBC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/________</w:t>
            </w:r>
            <w:r w:rsidR="004F757E" w:rsidRPr="00022ABF">
              <w:rPr>
                <w:noProof/>
                <w:lang w:val="ms-MY"/>
              </w:rPr>
              <w:t xml:space="preserve">                    </w:t>
            </w:r>
            <w:r>
              <w:rPr>
                <w:noProof/>
                <w:lang w:val="ms-MY"/>
              </w:rPr>
              <w:t xml:space="preserve">                         </w:t>
            </w:r>
            <w:r w:rsidR="003D2029">
              <w:rPr>
                <w:noProof/>
                <w:lang w:val="ms-MY"/>
              </w:rPr>
              <w:t xml:space="preserve">                         </w:t>
            </w:r>
            <w:r w:rsidR="002B29B4" w:rsidRPr="008351EC">
              <w:rPr>
                <w:rFonts w:ascii="Tahoma" w:hAnsi="Tahoma" w:cs="Tahoma"/>
                <w:noProof/>
                <w:sz w:val="14"/>
                <w:szCs w:val="14"/>
                <w:lang w:val="ms-MY"/>
              </w:rPr>
              <w:t>Cop Syarikat</w:t>
            </w:r>
          </w:p>
          <w:p w14:paraId="022F3150" w14:textId="77777777" w:rsidR="000E223D" w:rsidRPr="008C0CBC" w:rsidRDefault="000E223D" w:rsidP="00AE4F20">
            <w:pPr>
              <w:tabs>
                <w:tab w:val="left" w:pos="375"/>
                <w:tab w:val="center" w:pos="4944"/>
              </w:tabs>
              <w:jc w:val="both"/>
              <w:rPr>
                <w:noProof/>
                <w:lang w:val="ms-MY"/>
              </w:rPr>
            </w:pPr>
          </w:p>
        </w:tc>
        <w:tc>
          <w:tcPr>
            <w:tcW w:w="3474" w:type="dxa"/>
            <w:shd w:val="clear" w:color="auto" w:fill="auto"/>
          </w:tcPr>
          <w:p w14:paraId="678370C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  <w:p w14:paraId="388B3ECB" w14:textId="77777777" w:rsidR="00676C2B" w:rsidRPr="00022ABF" w:rsidRDefault="00F01B78" w:rsidP="00FF4E7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ayaran Pemprosesan : 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>RM 50.00/SIJIL</w:t>
            </w:r>
          </w:p>
          <w:p w14:paraId="50F4C5D1" w14:textId="77777777" w:rsidR="00B03EA6" w:rsidRPr="008C0CBC" w:rsidRDefault="00B03EA6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</w:p>
          <w:p w14:paraId="5955B51F" w14:textId="77777777" w:rsidR="00FF4E70" w:rsidRPr="008C0CBC" w:rsidRDefault="00B03EA6" w:rsidP="00F01B78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b/>
                <w:noProof/>
                <w:sz w:val="16"/>
                <w:szCs w:val="16"/>
                <w:lang w:val="ms-MY"/>
              </w:rPr>
              <w:t xml:space="preserve">  </w:t>
            </w:r>
          </w:p>
          <w:p w14:paraId="48124A11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Cara Pembayaran :   </w:t>
            </w:r>
          </w:p>
          <w:p w14:paraId="00B045EC" w14:textId="77777777" w:rsidR="00676C2B" w:rsidRPr="008C0CBC" w:rsidRDefault="00D11D87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057716C0">
                <v:rect id="_x0000_s2093" style="position:absolute;margin-left:12.45pt;margin-top:8.45pt;width:9.35pt;height:9.45pt;z-index:251645952" filled="f"/>
              </w:pict>
            </w:r>
          </w:p>
          <w:p w14:paraId="40D5097F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>1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raf Bank </w:t>
            </w:r>
          </w:p>
          <w:p w14:paraId="47DA35D0" w14:textId="21EF4A39" w:rsidR="00676C2B" w:rsidRPr="00022ABF" w:rsidRDefault="00FF4E70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No. Draf Bank:</w:t>
            </w:r>
          </w:p>
          <w:p w14:paraId="194F3CE3" w14:textId="77777777" w:rsidR="00B03EA6" w:rsidRPr="008C0CBC" w:rsidRDefault="00B03EA6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0FDF9F84" w14:textId="77777777" w:rsidR="00676C2B" w:rsidRPr="008C0CBC" w:rsidRDefault="00637ED1" w:rsidP="007D7105">
            <w:pPr>
              <w:tabs>
                <w:tab w:val="left" w:pos="375"/>
                <w:tab w:val="center" w:pos="4944"/>
              </w:tabs>
              <w:spacing w:line="360" w:lineRule="auto"/>
              <w:contextualSpacing/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……….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 xml:space="preserve">....................... </w:t>
            </w:r>
            <w:r w:rsidR="005B428F" w:rsidRPr="005B428F">
              <w:rPr>
                <w:rFonts w:ascii="Tahoma" w:hAnsi="Tahoma" w:cs="Tahoma"/>
                <w:noProof/>
                <w:sz w:val="12"/>
                <w:szCs w:val="12"/>
                <w:lang w:val="ms-MY"/>
              </w:rPr>
              <w:t>(Nama Cawangan  Bank</w:t>
            </w:r>
            <w:r w:rsidR="007D7105" w:rsidRPr="005B428F">
              <w:rPr>
                <w:rFonts w:ascii="Tahoma" w:hAnsi="Tahoma" w:cs="Tahoma"/>
                <w:noProof/>
                <w:sz w:val="12"/>
                <w:szCs w:val="12"/>
                <w:lang w:val="ms-MY"/>
              </w:rPr>
              <w:t>)</w:t>
            </w:r>
          </w:p>
          <w:p w14:paraId="10F756A2" w14:textId="77777777" w:rsidR="00676C2B" w:rsidRPr="008C0CBC" w:rsidRDefault="00D11D87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7BC349DB">
                <v:rect id="_x0000_s2094" style="position:absolute;margin-left:13.2pt;margin-top:7.45pt;width:9.35pt;height:9.45pt;z-index:251646976" filled="f"/>
              </w:pict>
            </w:r>
          </w:p>
          <w:p w14:paraId="19BA953F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</w: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>2.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</w:t>
            </w:r>
            <w:r w:rsidR="00054F18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iriman Wang Pos</w:t>
            </w:r>
          </w:p>
          <w:p w14:paraId="25FC44B1" w14:textId="77777777" w:rsidR="00676C2B" w:rsidRPr="00022ABF" w:rsidRDefault="00676C2B" w:rsidP="00FF4E70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</w:t>
            </w:r>
            <w:r w:rsid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</w:t>
            </w:r>
            <w:r w:rsidR="00022ABF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o.</w:t>
            </w:r>
            <w:r w:rsidR="005B428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Kiriman Wang Pos:</w:t>
            </w:r>
          </w:p>
          <w:p w14:paraId="59E3F39F" w14:textId="77777777" w:rsidR="00FF4E70" w:rsidRPr="008C0CBC" w:rsidRDefault="00FF4E70" w:rsidP="00FF4E70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1905F2E1" w14:textId="77777777" w:rsidR="000334BC" w:rsidRPr="008C0CBC" w:rsidRDefault="00D11D87" w:rsidP="007D7105">
            <w:pPr>
              <w:tabs>
                <w:tab w:val="left" w:pos="375"/>
                <w:tab w:val="center" w:pos="4944"/>
              </w:tabs>
              <w:spacing w:line="480" w:lineRule="auto"/>
              <w:contextualSpacing/>
              <w:rPr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 w:eastAsia="zh-CN"/>
              </w:rPr>
              <w:pict w14:anchorId="14436C98">
                <v:rect id="_x0000_s2171" style="position:absolute;margin-left:14.7pt;margin-top:17.85pt;width:9.35pt;height:9.45pt;z-index:251671552" filled="f"/>
              </w:pict>
            </w:r>
            <w:r w:rsidR="007D7105" w:rsidRPr="008C0CBC">
              <w:rPr>
                <w:noProof/>
                <w:sz w:val="16"/>
                <w:szCs w:val="16"/>
                <w:lang w:val="ms-MY"/>
              </w:rPr>
              <w:t xml:space="preserve">     </w: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>………………………………...</w:t>
            </w:r>
          </w:p>
          <w:p w14:paraId="01761DF3" w14:textId="77777777" w:rsidR="00A33C62" w:rsidRPr="00022ABF" w:rsidRDefault="007D7105" w:rsidP="00A33C62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3.     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ayaran dengan kad kredit</w:t>
            </w:r>
            <w:r w:rsidR="00A33C62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/kad debit  </w:t>
            </w:r>
          </w:p>
          <w:p w14:paraId="2B679D04" w14:textId="77777777" w:rsidR="007D7105" w:rsidRPr="00022ABF" w:rsidRDefault="00022ABF" w:rsidP="00A33C62">
            <w:pPr>
              <w:tabs>
                <w:tab w:val="left" w:pos="375"/>
                <w:tab w:val="center" w:pos="4944"/>
              </w:tabs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 </w:t>
            </w:r>
            <w:r w:rsidR="00A33C62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(di kaunter Unit Kewangan) </w:t>
            </w:r>
          </w:p>
          <w:p w14:paraId="40FF5C99" w14:textId="77777777" w:rsidR="00A33C62" w:rsidRPr="008C0CBC" w:rsidRDefault="00A33C62" w:rsidP="00A33C62">
            <w:pPr>
              <w:tabs>
                <w:tab w:val="left" w:pos="375"/>
                <w:tab w:val="center" w:pos="4944"/>
              </w:tabs>
              <w:contextualSpacing/>
              <w:rPr>
                <w:noProof/>
                <w:sz w:val="16"/>
                <w:szCs w:val="16"/>
                <w:lang w:val="ms-MY"/>
              </w:rPr>
            </w:pPr>
          </w:p>
          <w:p w14:paraId="1F903D20" w14:textId="77777777" w:rsidR="00676C2B" w:rsidRPr="00022ABF" w:rsidRDefault="007D7105" w:rsidP="007D7105">
            <w:pPr>
              <w:tabs>
                <w:tab w:val="left" w:pos="375"/>
                <w:tab w:val="center" w:pos="4944"/>
              </w:tabs>
              <w:spacing w:line="360" w:lineRule="auto"/>
              <w:contextualSpacing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mbayaran hendaklah dibuat kepada,</w:t>
            </w:r>
          </w:p>
          <w:p w14:paraId="7B85C731" w14:textId="77777777" w:rsidR="007D7105" w:rsidRPr="00022ABF" w:rsidRDefault="00FF4E70" w:rsidP="00F01B78">
            <w:pPr>
              <w:jc w:val="center"/>
              <w:rPr>
                <w:rFonts w:ascii="Tahoma" w:hAnsi="Tahoma" w:cs="Tahoma"/>
                <w:b/>
                <w:noProof/>
                <w:sz w:val="14"/>
                <w:szCs w:val="14"/>
                <w:u w:val="single"/>
                <w:lang w:val="ms-MY"/>
              </w:rPr>
            </w:pPr>
            <w:r w:rsidRPr="00022ABF">
              <w:rPr>
                <w:rFonts w:ascii="Tahoma" w:hAnsi="Tahoma" w:cs="Tahoma"/>
                <w:b/>
                <w:noProof/>
                <w:sz w:val="14"/>
                <w:szCs w:val="14"/>
                <w:u w:val="single"/>
                <w:lang w:val="ms-MY"/>
              </w:rPr>
              <w:t>BIRO PENGAWALAN FARMASEUTIKAL</w:t>
            </w:r>
          </w:p>
          <w:p w14:paraId="5637A972" w14:textId="77777777" w:rsidR="00676C2B" w:rsidRPr="00022ABF" w:rsidRDefault="00FF4E70" w:rsidP="00F01B78">
            <w:pPr>
              <w:jc w:val="center"/>
              <w:rPr>
                <w:rFonts w:ascii="Tahoma" w:hAnsi="Tahoma" w:cs="Tahoma"/>
                <w:b/>
                <w:noProof/>
                <w:sz w:val="14"/>
                <w:szCs w:val="14"/>
                <w:u w:val="single"/>
                <w:lang w:val="ms-MY"/>
              </w:rPr>
            </w:pPr>
            <w:r w:rsidRPr="00022ABF">
              <w:rPr>
                <w:rFonts w:ascii="Tahoma" w:hAnsi="Tahoma" w:cs="Tahoma"/>
                <w:b/>
                <w:noProof/>
                <w:sz w:val="14"/>
                <w:szCs w:val="14"/>
                <w:u w:val="single"/>
                <w:lang w:val="ms-MY"/>
              </w:rPr>
              <w:t>KEBANGSAAN (BPFK)</w:t>
            </w:r>
          </w:p>
          <w:p w14:paraId="306C63FD" w14:textId="77777777" w:rsidR="000334BC" w:rsidRPr="008C0CBC" w:rsidRDefault="000334BC" w:rsidP="00AE4F20">
            <w:pPr>
              <w:rPr>
                <w:b/>
                <w:noProof/>
                <w:sz w:val="16"/>
                <w:szCs w:val="16"/>
                <w:u w:val="single"/>
                <w:lang w:val="ms-MY"/>
              </w:rPr>
            </w:pPr>
          </w:p>
          <w:p w14:paraId="4944B820" w14:textId="77777777" w:rsidR="00F01B78" w:rsidRPr="008C0CBC" w:rsidRDefault="00676C2B" w:rsidP="00AE4F20">
            <w:pPr>
              <w:rPr>
                <w:b/>
                <w:noProof/>
                <w:sz w:val="16"/>
                <w:szCs w:val="16"/>
                <w:lang w:val="ms-MY"/>
              </w:rPr>
            </w:pPr>
            <w:r w:rsidRPr="008C0CBC">
              <w:rPr>
                <w:b/>
                <w:noProof/>
                <w:sz w:val="16"/>
                <w:szCs w:val="16"/>
                <w:lang w:val="ms-MY"/>
              </w:rPr>
              <w:t xml:space="preserve"> </w:t>
            </w:r>
          </w:p>
          <w:p w14:paraId="6C588DF2" w14:textId="77777777" w:rsidR="00676C2B" w:rsidRPr="00022ABF" w:rsidRDefault="00676C2B" w:rsidP="00AE4F20">
            <w:pP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 w:rsidRPr="00022ABF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Perhatian:</w:t>
            </w:r>
          </w:p>
          <w:p w14:paraId="1C4A737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F3BEA67" w14:textId="77777777" w:rsidR="00676C2B" w:rsidRPr="00022ABF" w:rsidRDefault="00A803A1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hanging="533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ila gunakan satu borang bagi</w:t>
            </w:r>
          </w:p>
          <w:p w14:paraId="689C5346" w14:textId="77777777" w:rsidR="00676C2B" w:rsidRPr="00022ABF" w:rsidRDefault="00676C2B" w:rsidP="005B428F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satu jenis keluaran</w:t>
            </w:r>
            <w:r w:rsidRPr="0040721B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="007F044D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sahaja (rujuk 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10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</w:p>
          <w:p w14:paraId="503386F6" w14:textId="77777777" w:rsidR="00676C2B" w:rsidRPr="00022ABF" w:rsidRDefault="00676C2B" w:rsidP="005B428F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63CD5FBC" w14:textId="77777777" w:rsidR="00AE6570" w:rsidRDefault="00F66355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Sila gunakan satu borang bagi </w:t>
            </w:r>
          </w:p>
          <w:p w14:paraId="58DE9D5E" w14:textId="77777777" w:rsidR="00AE6570" w:rsidRDefault="00AE6570" w:rsidP="00AE6570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satu Agensi R</w:t>
            </w:r>
            <w:r w:rsidR="00F66355" w:rsidRPr="00022ABF">
              <w:rPr>
                <w:rFonts w:ascii="Tahoma" w:hAnsi="Tahoma" w:cs="Tahoma"/>
                <w:noProof/>
                <w:sz w:val="16"/>
                <w:szCs w:val="16"/>
                <w:u w:val="single"/>
                <w:lang w:val="ms-MY"/>
              </w:rPr>
              <w:t>egulatori Luar Negara</w:t>
            </w:r>
            <w:r w:rsidR="00F66355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</w:p>
          <w:p w14:paraId="6F47F277" w14:textId="77777777" w:rsidR="00F66355" w:rsidRPr="00022ABF" w:rsidRDefault="00F66355" w:rsidP="00AE6570">
            <w:pPr>
              <w:ind w:left="374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(rujuk A</w:t>
            </w:r>
            <w:r w:rsidR="00AE6570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8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)</w:t>
            </w:r>
          </w:p>
          <w:p w14:paraId="362DBED6" w14:textId="77777777" w:rsidR="00F66355" w:rsidRPr="00022ABF" w:rsidRDefault="00F66355" w:rsidP="005B428F">
            <w:pPr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13FED81C" w14:textId="7CC0F6D7" w:rsidR="00676C2B" w:rsidRPr="00022ABF" w:rsidRDefault="00676C2B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rang ini 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leh didapati dari laman web </w:t>
            </w:r>
            <w:r w:rsidR="006608C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PRA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,</w:t>
            </w:r>
            <w:r w:rsidR="006018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hyperlink r:id="rId11" w:history="1">
              <w:r w:rsidR="00DD07D2" w:rsidRPr="00C7209E">
                <w:rPr>
                  <w:rStyle w:val="Hyperlink"/>
                  <w:rFonts w:ascii="Tahoma" w:hAnsi="Tahoma" w:cs="Tahoma"/>
                  <w:noProof/>
                  <w:sz w:val="16"/>
                  <w:szCs w:val="16"/>
                  <w:lang w:val="ms-MY"/>
                </w:rPr>
                <w:t>http://www.npra.gov.my/</w:t>
              </w:r>
            </w:hyperlink>
            <w:r w:rsidR="006018B6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="00F12B61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an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hendaklah </w:t>
            </w:r>
            <w:r w:rsidR="002D1484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diisi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dalam satu salinan asal sahaja.</w:t>
            </w:r>
          </w:p>
          <w:p w14:paraId="32B55EC6" w14:textId="77777777" w:rsidR="00676C2B" w:rsidRPr="00022ABF" w:rsidRDefault="00676C2B" w:rsidP="005B428F">
            <w:pPr>
              <w:ind w:left="187"/>
              <w:jc w:val="both"/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</w:p>
          <w:p w14:paraId="73019909" w14:textId="77777777" w:rsidR="00676C2B" w:rsidRPr="00022ABF" w:rsidRDefault="00676C2B" w:rsidP="005B428F">
            <w:pPr>
              <w:numPr>
                <w:ilvl w:val="0"/>
                <w:numId w:val="7"/>
              </w:numPr>
              <w:tabs>
                <w:tab w:val="clear" w:pos="720"/>
                <w:tab w:val="num" w:pos="374"/>
              </w:tabs>
              <w:ind w:left="374" w:hanging="187"/>
              <w:jc w:val="both"/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Borang yang telah lengkap hendaklah dihantar kepada </w:t>
            </w:r>
          </w:p>
          <w:p w14:paraId="1F58D692" w14:textId="77777777" w:rsidR="006F58E3" w:rsidRPr="00022ABF" w:rsidRDefault="006F58E3" w:rsidP="00AE4F20">
            <w:pPr>
              <w:ind w:left="187"/>
              <w:rPr>
                <w:rFonts w:ascii="Tahoma" w:hAnsi="Tahoma" w:cs="Tahoma"/>
                <w:b/>
                <w:noProof/>
                <w:sz w:val="12"/>
                <w:szCs w:val="12"/>
                <w:lang w:val="ms-MY"/>
              </w:rPr>
            </w:pPr>
          </w:p>
          <w:p w14:paraId="2E2C72E3" w14:textId="77777777" w:rsidR="00676C2B" w:rsidRDefault="00555B2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Seksyen Amalan Perkilangan Baik</w:t>
            </w:r>
            <w:r w:rsidR="00F01B78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,</w:t>
            </w:r>
          </w:p>
          <w:p w14:paraId="7A402BC1" w14:textId="77777777" w:rsidR="00555B2C" w:rsidRPr="00796592" w:rsidRDefault="00555B2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Pusat Komplians dan Kawalan Kualiti</w:t>
            </w:r>
          </w:p>
          <w:p w14:paraId="0ADB7B49" w14:textId="77777777" w:rsidR="00676C2B" w:rsidRPr="00796592" w:rsidRDefault="008D6183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Bahagian Regulatori Farmasi Negara</w:t>
            </w:r>
            <w:r w:rsidR="00676C2B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</w:p>
          <w:p w14:paraId="21154FDA" w14:textId="77777777" w:rsidR="00676C2B" w:rsidRPr="00796592" w:rsidRDefault="00676C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Kementerian Kesihatan Malaysia, </w:t>
            </w:r>
          </w:p>
          <w:p w14:paraId="49A517BD" w14:textId="33496688" w:rsidR="00F01B78" w:rsidRPr="00796592" w:rsidRDefault="00174DCC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Lot 36</w:t>
            </w:r>
            <w:r w:rsidR="006F58E3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  <w:r w:rsidR="00676C2B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Jalan</w:t>
            </w:r>
            <w:r w:rsidR="00B05495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Profesor Diraja Ungku Aziz</w:t>
            </w:r>
            <w:r w:rsidR="00B05495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</w:t>
            </w:r>
            <w:r w:rsidR="006D7488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(Jalan</w:t>
            </w:r>
            <w:r w:rsidR="00B05495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 Universiti</w:t>
            </w:r>
            <w:r w:rsidR="006D7488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)</w:t>
            </w: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, </w:t>
            </w:r>
          </w:p>
          <w:p w14:paraId="5D8C9AAE" w14:textId="77777777" w:rsidR="00F01B78" w:rsidRPr="00796592" w:rsidRDefault="001035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4620</w:t>
            </w:r>
            <w:r w:rsidR="00174DCC"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 xml:space="preserve">0 Petaling Jaya, </w:t>
            </w:r>
          </w:p>
          <w:p w14:paraId="7616EA10" w14:textId="77777777" w:rsidR="00676C2B" w:rsidRPr="00796592" w:rsidRDefault="00676C2B" w:rsidP="005B428F">
            <w:pPr>
              <w:ind w:left="374"/>
              <w:jc w:val="both"/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</w:pPr>
            <w:r w:rsidRPr="00796592">
              <w:rPr>
                <w:rFonts w:ascii="Tahoma" w:hAnsi="Tahoma" w:cs="Tahoma"/>
                <w:b/>
                <w:noProof/>
                <w:sz w:val="15"/>
                <w:szCs w:val="15"/>
                <w:lang w:val="ms-MY"/>
              </w:rPr>
              <w:t>Selangor Darul Ehsan.</w:t>
            </w:r>
          </w:p>
          <w:p w14:paraId="681E5462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</w:tc>
      </w:tr>
      <w:tr w:rsidR="00676C2B" w:rsidRPr="008C0CBC" w14:paraId="3A958E97" w14:textId="77777777" w:rsidTr="00AE4F20">
        <w:trPr>
          <w:trHeight w:hRule="exact" w:val="567"/>
        </w:trPr>
        <w:tc>
          <w:tcPr>
            <w:tcW w:w="7480" w:type="dxa"/>
            <w:vMerge/>
            <w:shd w:val="clear" w:color="auto" w:fill="auto"/>
          </w:tcPr>
          <w:p w14:paraId="5B6DAC88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</w:tc>
        <w:tc>
          <w:tcPr>
            <w:tcW w:w="3474" w:type="dxa"/>
            <w:shd w:val="clear" w:color="auto" w:fill="000000"/>
          </w:tcPr>
          <w:p w14:paraId="1980B872" w14:textId="77777777" w:rsidR="00676C2B" w:rsidRPr="00022ABF" w:rsidRDefault="0037175E" w:rsidP="00AE4F20">
            <w:pPr>
              <w:tabs>
                <w:tab w:val="left" w:pos="375"/>
                <w:tab w:val="center" w:pos="4944"/>
              </w:tabs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 xml:space="preserve">C. </w:t>
            </w:r>
            <w:r w:rsidR="00676C2B" w:rsidRPr="00022ABF">
              <w:rPr>
                <w:rFonts w:ascii="Tahoma" w:hAnsi="Tahoma" w:cs="Tahoma"/>
                <w:b/>
                <w:noProof/>
                <w:sz w:val="18"/>
                <w:szCs w:val="18"/>
                <w:lang w:val="ms-MY"/>
              </w:rPr>
              <w:t>UNTUK KEGUNAAN PEJABAT SAHAJA</w:t>
            </w:r>
          </w:p>
          <w:p w14:paraId="7A30BB7C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jc w:val="center"/>
              <w:rPr>
                <w:b/>
                <w:noProof/>
                <w:lang w:val="ms-MY"/>
              </w:rPr>
            </w:pPr>
          </w:p>
        </w:tc>
      </w:tr>
      <w:tr w:rsidR="00676C2B" w:rsidRPr="008C0CBC" w14:paraId="0BAB38A7" w14:textId="77777777" w:rsidTr="00174DCC">
        <w:trPr>
          <w:trHeight w:val="2996"/>
        </w:trPr>
        <w:tc>
          <w:tcPr>
            <w:tcW w:w="7480" w:type="dxa"/>
            <w:vMerge/>
            <w:shd w:val="clear" w:color="auto" w:fill="auto"/>
          </w:tcPr>
          <w:p w14:paraId="168C0B27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b/>
                <w:noProof/>
                <w:sz w:val="16"/>
                <w:szCs w:val="16"/>
                <w:lang w:val="ms-MY"/>
              </w:rPr>
            </w:pPr>
          </w:p>
        </w:tc>
        <w:tc>
          <w:tcPr>
            <w:tcW w:w="3474" w:type="dxa"/>
            <w:shd w:val="clear" w:color="auto" w:fill="auto"/>
          </w:tcPr>
          <w:p w14:paraId="159497E9" w14:textId="77777777" w:rsidR="00D75699" w:rsidRPr="008C0CBC" w:rsidRDefault="00D75699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009476BA" w14:textId="77777777" w:rsidR="00676C2B" w:rsidRPr="00022ABF" w:rsidRDefault="00D11D87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b/>
                <w:noProof/>
                <w:sz w:val="16"/>
                <w:szCs w:val="16"/>
                <w:lang w:val="ms-MY"/>
              </w:rPr>
              <w:pict w14:anchorId="5A9B7012">
                <v:rect id="_x0000_s2095" style="position:absolute;margin-left:3.75pt;margin-top:1.25pt;width:13.55pt;height:10pt;z-index:251648000"/>
              </w:pict>
            </w:r>
            <w:r w:rsidR="00676C2B" w:rsidRPr="008C0CBC">
              <w:rPr>
                <w:b/>
                <w:noProof/>
                <w:sz w:val="16"/>
                <w:szCs w:val="16"/>
                <w:lang w:val="ms-MY"/>
              </w:rPr>
              <w:t xml:space="preserve">   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utir-butir syarikat dan pemohon</w:t>
            </w:r>
          </w:p>
          <w:p w14:paraId="36B6D62F" w14:textId="77777777" w:rsidR="00676C2B" w:rsidRPr="008C0CBC" w:rsidRDefault="00676C2B" w:rsidP="00AE4F20">
            <w:pPr>
              <w:tabs>
                <w:tab w:val="left" w:pos="375"/>
                <w:tab w:val="center" w:pos="4944"/>
              </w:tabs>
              <w:rPr>
                <w:noProof/>
                <w:sz w:val="16"/>
                <w:szCs w:val="16"/>
                <w:lang w:val="ms-MY"/>
              </w:rPr>
            </w:pPr>
          </w:p>
          <w:p w14:paraId="1F438A6A" w14:textId="77777777" w:rsidR="00676C2B" w:rsidRPr="00022ABF" w:rsidRDefault="00D11D87" w:rsidP="00AE4F20">
            <w:pPr>
              <w:tabs>
                <w:tab w:val="left" w:pos="375"/>
                <w:tab w:val="center" w:pos="4944"/>
              </w:tabs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pict w14:anchorId="7D21C6F7">
                <v:rect id="_x0000_s2096" style="position:absolute;margin-left:3.75pt;margin-top:.45pt;width:13.55pt;height:10pt;z-index:251649024"/>
              </w:pict>
            </w:r>
            <w:r w:rsidR="00676C2B" w:rsidRPr="008C0CBC">
              <w:rPr>
                <w:noProof/>
                <w:sz w:val="16"/>
                <w:szCs w:val="16"/>
                <w:lang w:val="ms-MY"/>
              </w:rPr>
              <w:t xml:space="preserve">              </w:t>
            </w:r>
            <w:r w:rsidR="00676C2B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Bayaran pemprosesan</w:t>
            </w:r>
          </w:p>
          <w:p w14:paraId="5229C80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27EB1BD2" w14:textId="77777777" w:rsidR="00676C2B" w:rsidRPr="00022ABF" w:rsidRDefault="00676C2B" w:rsidP="00AE4F20">
            <w:pPr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rmohonan</w:t>
            </w:r>
            <w:r w:rsidR="0056626E"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</w:t>
            </w:r>
            <w:r w:rsidRPr="00022ABF">
              <w:rPr>
                <w:rFonts w:ascii="Tahoma" w:hAnsi="Tahoma" w:cs="Tahoma"/>
                <w:b/>
                <w:noProof/>
                <w:sz w:val="16"/>
                <w:szCs w:val="16"/>
                <w:lang w:val="ms-MY"/>
              </w:rPr>
              <w:t>BOLEH / TIDAK BOLEH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</w:t>
            </w:r>
          </w:p>
          <w:p w14:paraId="0196FD04" w14:textId="77777777" w:rsidR="00676C2B" w:rsidRPr="00022ABF" w:rsidRDefault="00676C2B" w:rsidP="00AE4F20">
            <w:pPr>
              <w:rPr>
                <w:rFonts w:ascii="Tahoma" w:hAnsi="Tahoma" w:cs="Tahoma"/>
                <w:noProof/>
                <w:sz w:val="16"/>
                <w:szCs w:val="16"/>
                <w:lang w:val="ms-MY"/>
              </w:rPr>
            </w:pP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diproses.</w:t>
            </w:r>
          </w:p>
          <w:p w14:paraId="18753EFF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4FE8D7C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Pegawai Pemeriksa</w:t>
            </w:r>
            <w:r w:rsidRPr="008C0CBC">
              <w:rPr>
                <w:noProof/>
                <w:sz w:val="16"/>
                <w:szCs w:val="16"/>
                <w:lang w:val="ms-MY"/>
              </w:rPr>
              <w:t> : ________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BB2F1A" w:rsidRPr="008C0CBC">
              <w:rPr>
                <w:noProof/>
                <w:sz w:val="16"/>
                <w:szCs w:val="16"/>
                <w:lang w:val="ms-MY"/>
              </w:rPr>
              <w:t>___</w:t>
            </w:r>
          </w:p>
          <w:p w14:paraId="1486B304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0E8E5DE6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="00516603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Tarikh P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roses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: ____________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BB2F1A" w:rsidRPr="008C0CBC">
              <w:rPr>
                <w:noProof/>
                <w:sz w:val="16"/>
                <w:szCs w:val="16"/>
                <w:lang w:val="ms-MY"/>
              </w:rPr>
              <w:t>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</w:p>
          <w:p w14:paraId="06B4F1F0" w14:textId="77777777" w:rsidR="00676C2B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66B22C32" w14:textId="77777777" w:rsidR="00805D84" w:rsidRPr="008C0CBC" w:rsidRDefault="00676C2B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No. Sijil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        </w:t>
            </w:r>
            <w:r w:rsidR="00056DA5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:  </w:t>
            </w:r>
            <w:r w:rsidR="00022ABF">
              <w:rPr>
                <w:noProof/>
                <w:sz w:val="16"/>
                <w:szCs w:val="16"/>
                <w:lang w:val="ms-MY"/>
              </w:rPr>
              <w:t xml:space="preserve"> </w:t>
            </w:r>
            <w:r w:rsidRPr="008C0CBC">
              <w:rPr>
                <w:noProof/>
                <w:sz w:val="16"/>
                <w:szCs w:val="16"/>
                <w:lang w:val="ms-MY"/>
              </w:rPr>
              <w:t>________</w:t>
            </w:r>
            <w:r w:rsidR="00F12B61" w:rsidRPr="008C0CBC">
              <w:rPr>
                <w:noProof/>
                <w:sz w:val="16"/>
                <w:szCs w:val="16"/>
                <w:lang w:val="ms-MY"/>
              </w:rPr>
              <w:t>_</w:t>
            </w:r>
            <w:r w:rsidRPr="008C0CBC">
              <w:rPr>
                <w:noProof/>
                <w:sz w:val="16"/>
                <w:szCs w:val="16"/>
                <w:lang w:val="ms-MY"/>
              </w:rPr>
              <w:t>_</w:t>
            </w:r>
            <w:r w:rsidR="00A742B6">
              <w:rPr>
                <w:noProof/>
                <w:sz w:val="16"/>
                <w:szCs w:val="16"/>
                <w:lang w:val="ms-MY"/>
              </w:rPr>
              <w:t>_______________</w:t>
            </w:r>
          </w:p>
          <w:p w14:paraId="5C567A37" w14:textId="77777777" w:rsidR="00805D84" w:rsidRPr="008C0CBC" w:rsidRDefault="00022ABF" w:rsidP="00AE4F20">
            <w:pPr>
              <w:rPr>
                <w:noProof/>
                <w:sz w:val="16"/>
                <w:szCs w:val="16"/>
                <w:lang w:val="ms-MY"/>
              </w:rPr>
            </w:pPr>
            <w:r>
              <w:rPr>
                <w:noProof/>
                <w:sz w:val="16"/>
                <w:szCs w:val="16"/>
                <w:lang w:val="ms-MY"/>
              </w:rPr>
              <w:t xml:space="preserve">  </w:t>
            </w:r>
          </w:p>
          <w:p w14:paraId="7C9B7A13" w14:textId="77777777" w:rsidR="00805D84" w:rsidRDefault="00174DCC" w:rsidP="00AE4F20">
            <w:pPr>
              <w:rPr>
                <w:noProof/>
                <w:sz w:val="16"/>
                <w:szCs w:val="16"/>
                <w:lang w:val="ms-MY"/>
              </w:rPr>
            </w:pPr>
            <w:r w:rsidRPr="008C0CBC">
              <w:rPr>
                <w:noProof/>
                <w:sz w:val="16"/>
                <w:szCs w:val="16"/>
                <w:lang w:val="ms-MY"/>
              </w:rPr>
              <w:t xml:space="preserve">  </w:t>
            </w:r>
            <w:r w:rsidRPr="00022ABF"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>Catatan</w:t>
            </w:r>
            <w:r w:rsidRPr="008C0CBC">
              <w:rPr>
                <w:noProof/>
                <w:sz w:val="16"/>
                <w:szCs w:val="16"/>
                <w:lang w:val="ms-MY"/>
              </w:rPr>
              <w:t xml:space="preserve">          :  _____________________</w:t>
            </w:r>
            <w:r w:rsidR="00A742B6">
              <w:rPr>
                <w:noProof/>
                <w:sz w:val="16"/>
                <w:szCs w:val="16"/>
                <w:lang w:val="ms-MY"/>
              </w:rPr>
              <w:t>____</w:t>
            </w:r>
          </w:p>
          <w:p w14:paraId="73A732E5" w14:textId="77777777" w:rsidR="00796592" w:rsidRDefault="00796592" w:rsidP="00AE4F20">
            <w:pPr>
              <w:rPr>
                <w:noProof/>
                <w:sz w:val="16"/>
                <w:szCs w:val="16"/>
                <w:lang w:val="ms-MY"/>
              </w:rPr>
            </w:pPr>
          </w:p>
          <w:p w14:paraId="70586F1A" w14:textId="77777777" w:rsidR="002B29B4" w:rsidRPr="008C0CBC" w:rsidRDefault="00796592" w:rsidP="00AE4F20">
            <w:pPr>
              <w:rPr>
                <w:noProof/>
                <w:sz w:val="16"/>
                <w:szCs w:val="16"/>
                <w:lang w:val="ms-MY"/>
              </w:rPr>
            </w:pPr>
            <w:r>
              <w:rPr>
                <w:rFonts w:ascii="Tahoma" w:hAnsi="Tahoma" w:cs="Tahoma"/>
                <w:noProof/>
                <w:sz w:val="16"/>
                <w:szCs w:val="16"/>
                <w:lang w:val="ms-MY"/>
              </w:rPr>
              <w:t xml:space="preserve">                       </w:t>
            </w:r>
            <w:r w:rsidRPr="008C0CBC">
              <w:rPr>
                <w:noProof/>
                <w:sz w:val="16"/>
                <w:szCs w:val="16"/>
                <w:lang w:val="ms-MY"/>
              </w:rPr>
              <w:t>_____________________</w:t>
            </w:r>
            <w:r>
              <w:rPr>
                <w:noProof/>
                <w:sz w:val="16"/>
                <w:szCs w:val="16"/>
                <w:lang w:val="ms-MY"/>
              </w:rPr>
              <w:t>____</w:t>
            </w:r>
            <w:r w:rsidR="00805D84" w:rsidRPr="008C0CBC">
              <w:rPr>
                <w:noProof/>
                <w:sz w:val="16"/>
                <w:szCs w:val="16"/>
                <w:lang w:val="ms-MY"/>
              </w:rPr>
              <w:t xml:space="preserve"> </w:t>
            </w:r>
          </w:p>
        </w:tc>
      </w:tr>
    </w:tbl>
    <w:p w14:paraId="42A90A0D" w14:textId="2A36F862" w:rsidR="00181936" w:rsidRPr="00C4060B" w:rsidRDefault="00C4060B" w:rsidP="00174DCC">
      <w:pPr>
        <w:rPr>
          <w:rFonts w:ascii="Tahoma" w:hAnsi="Tahoma" w:cs="Tahoma"/>
          <w:noProof/>
          <w:sz w:val="18"/>
          <w:szCs w:val="18"/>
          <w:lang w:val="ms-MY"/>
        </w:rPr>
      </w:pPr>
      <w:r w:rsidRPr="00C4060B">
        <w:rPr>
          <w:rFonts w:ascii="Tahoma" w:hAnsi="Tahoma" w:cs="Tahoma"/>
          <w:noProof/>
          <w:sz w:val="18"/>
          <w:szCs w:val="18"/>
          <w:lang w:val="ms-MY"/>
        </w:rPr>
        <w:t>(versi Jun 2022)</w:t>
      </w:r>
    </w:p>
    <w:sectPr w:rsidR="00181936" w:rsidRPr="00C4060B" w:rsidSect="000C3E18">
      <w:headerReference w:type="even" r:id="rId12"/>
      <w:headerReference w:type="default" r:id="rId13"/>
      <w:headerReference w:type="first" r:id="rId14"/>
      <w:pgSz w:w="11907" w:h="16840" w:code="9"/>
      <w:pgMar w:top="57" w:right="907" w:bottom="113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E7D24" w14:textId="77777777" w:rsidR="00D11D87" w:rsidRDefault="00D11D87">
      <w:r>
        <w:separator/>
      </w:r>
    </w:p>
  </w:endnote>
  <w:endnote w:type="continuationSeparator" w:id="0">
    <w:p w14:paraId="4FDFF05A" w14:textId="77777777" w:rsidR="00D11D87" w:rsidRDefault="00D11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2F1A" w14:textId="77777777" w:rsidR="00D11D87" w:rsidRDefault="00D11D87">
      <w:r>
        <w:separator/>
      </w:r>
    </w:p>
  </w:footnote>
  <w:footnote w:type="continuationSeparator" w:id="0">
    <w:p w14:paraId="642574BE" w14:textId="77777777" w:rsidR="00D11D87" w:rsidRDefault="00D11D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F70BC" w14:textId="34966BFB" w:rsidR="008351EC" w:rsidRDefault="008351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CD2E" w14:textId="09B93C2D" w:rsidR="008351EC" w:rsidRDefault="008351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9E8D" w14:textId="66CBD425" w:rsidR="008351EC" w:rsidRDefault="008351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87587"/>
    <w:multiLevelType w:val="hybridMultilevel"/>
    <w:tmpl w:val="0EE8253A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3B3224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00123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42087E6B"/>
    <w:multiLevelType w:val="hybridMultilevel"/>
    <w:tmpl w:val="6EB46D3E"/>
    <w:lvl w:ilvl="0" w:tplc="80222F9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4033F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55D242D"/>
    <w:multiLevelType w:val="hybridMultilevel"/>
    <w:tmpl w:val="EA928364"/>
    <w:lvl w:ilvl="0" w:tplc="00E81D56">
      <w:start w:val="2"/>
      <w:numFmt w:val="bullet"/>
      <w:lvlText w:val=""/>
      <w:lvlJc w:val="left"/>
      <w:pPr>
        <w:ind w:left="390" w:hanging="360"/>
      </w:pPr>
      <w:rPr>
        <w:rFonts w:ascii="Symbol" w:eastAsia="SimSun" w:hAnsi="Symbol" w:cs="Times New Roman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5AA41C8A"/>
    <w:multiLevelType w:val="hybridMultilevel"/>
    <w:tmpl w:val="1DE89F4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1622C4F"/>
    <w:multiLevelType w:val="hybridMultilevel"/>
    <w:tmpl w:val="2DAA4B2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6B35B5"/>
    <w:multiLevelType w:val="hybridMultilevel"/>
    <w:tmpl w:val="1E528198"/>
    <w:lvl w:ilvl="0" w:tplc="DB8C2CD4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F52660"/>
    <w:multiLevelType w:val="hybridMultilevel"/>
    <w:tmpl w:val="F1C0F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79805639">
    <w:abstractNumId w:val="6"/>
  </w:num>
  <w:num w:numId="2" w16cid:durableId="1905144395">
    <w:abstractNumId w:val="7"/>
  </w:num>
  <w:num w:numId="3" w16cid:durableId="1824812801">
    <w:abstractNumId w:val="9"/>
  </w:num>
  <w:num w:numId="4" w16cid:durableId="1713578227">
    <w:abstractNumId w:val="1"/>
  </w:num>
  <w:num w:numId="5" w16cid:durableId="1945065635">
    <w:abstractNumId w:val="4"/>
  </w:num>
  <w:num w:numId="6" w16cid:durableId="191498775">
    <w:abstractNumId w:val="0"/>
  </w:num>
  <w:num w:numId="7" w16cid:durableId="557012251">
    <w:abstractNumId w:val="3"/>
  </w:num>
  <w:num w:numId="8" w16cid:durableId="796987943">
    <w:abstractNumId w:val="2"/>
  </w:num>
  <w:num w:numId="9" w16cid:durableId="1125083302">
    <w:abstractNumId w:val="5"/>
  </w:num>
  <w:num w:numId="10" w16cid:durableId="21113872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17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IzNzIyMgMicyUdpeDU4uLM/DyQAtNaAF8tWbIsAAAA"/>
  </w:docVars>
  <w:rsids>
    <w:rsidRoot w:val="00217C6C"/>
    <w:rsid w:val="00022ABF"/>
    <w:rsid w:val="000334BC"/>
    <w:rsid w:val="00054F18"/>
    <w:rsid w:val="00056DA5"/>
    <w:rsid w:val="000629A0"/>
    <w:rsid w:val="000630A1"/>
    <w:rsid w:val="0006348D"/>
    <w:rsid w:val="00077FE8"/>
    <w:rsid w:val="00090336"/>
    <w:rsid w:val="0009113C"/>
    <w:rsid w:val="000A07BA"/>
    <w:rsid w:val="000B7F5E"/>
    <w:rsid w:val="000C3E18"/>
    <w:rsid w:val="000E223D"/>
    <w:rsid w:val="0010352B"/>
    <w:rsid w:val="00107998"/>
    <w:rsid w:val="0017045B"/>
    <w:rsid w:val="00173132"/>
    <w:rsid w:val="00174DCC"/>
    <w:rsid w:val="00181936"/>
    <w:rsid w:val="001A41E0"/>
    <w:rsid w:val="001C461E"/>
    <w:rsid w:val="001E0AB0"/>
    <w:rsid w:val="00201196"/>
    <w:rsid w:val="00206ACC"/>
    <w:rsid w:val="00217C6C"/>
    <w:rsid w:val="00255BF3"/>
    <w:rsid w:val="002668A3"/>
    <w:rsid w:val="002714DB"/>
    <w:rsid w:val="00296F0A"/>
    <w:rsid w:val="002B12A4"/>
    <w:rsid w:val="002B29B4"/>
    <w:rsid w:val="002C3B07"/>
    <w:rsid w:val="002D1484"/>
    <w:rsid w:val="002D5517"/>
    <w:rsid w:val="002D5F0B"/>
    <w:rsid w:val="002F2999"/>
    <w:rsid w:val="00310834"/>
    <w:rsid w:val="0031468E"/>
    <w:rsid w:val="0032051C"/>
    <w:rsid w:val="003211F9"/>
    <w:rsid w:val="00324A13"/>
    <w:rsid w:val="00325798"/>
    <w:rsid w:val="00331613"/>
    <w:rsid w:val="00342A0B"/>
    <w:rsid w:val="003456F1"/>
    <w:rsid w:val="0035596A"/>
    <w:rsid w:val="0037175E"/>
    <w:rsid w:val="00393BD3"/>
    <w:rsid w:val="003A087C"/>
    <w:rsid w:val="003D2029"/>
    <w:rsid w:val="003E279A"/>
    <w:rsid w:val="00401047"/>
    <w:rsid w:val="00403072"/>
    <w:rsid w:val="004048C9"/>
    <w:rsid w:val="0040721B"/>
    <w:rsid w:val="00435F36"/>
    <w:rsid w:val="00443D7E"/>
    <w:rsid w:val="004634C9"/>
    <w:rsid w:val="004B1CA1"/>
    <w:rsid w:val="004C6033"/>
    <w:rsid w:val="004F757E"/>
    <w:rsid w:val="0051251C"/>
    <w:rsid w:val="00516603"/>
    <w:rsid w:val="005239B8"/>
    <w:rsid w:val="005349A5"/>
    <w:rsid w:val="00555B2C"/>
    <w:rsid w:val="0056626E"/>
    <w:rsid w:val="00580097"/>
    <w:rsid w:val="00582E31"/>
    <w:rsid w:val="00594E62"/>
    <w:rsid w:val="005B428F"/>
    <w:rsid w:val="005C149B"/>
    <w:rsid w:val="005D55C7"/>
    <w:rsid w:val="005F6260"/>
    <w:rsid w:val="006018B6"/>
    <w:rsid w:val="006068FD"/>
    <w:rsid w:val="0062415C"/>
    <w:rsid w:val="00637ED1"/>
    <w:rsid w:val="00655101"/>
    <w:rsid w:val="006608C6"/>
    <w:rsid w:val="006615B0"/>
    <w:rsid w:val="00676C2B"/>
    <w:rsid w:val="006C16F7"/>
    <w:rsid w:val="006D2858"/>
    <w:rsid w:val="006D7488"/>
    <w:rsid w:val="006F58E3"/>
    <w:rsid w:val="006F6213"/>
    <w:rsid w:val="00700F62"/>
    <w:rsid w:val="00707747"/>
    <w:rsid w:val="00720C6D"/>
    <w:rsid w:val="00740AED"/>
    <w:rsid w:val="007417E2"/>
    <w:rsid w:val="00753BA3"/>
    <w:rsid w:val="00761402"/>
    <w:rsid w:val="00765078"/>
    <w:rsid w:val="00796592"/>
    <w:rsid w:val="007B5606"/>
    <w:rsid w:val="007C0863"/>
    <w:rsid w:val="007C393B"/>
    <w:rsid w:val="007D7105"/>
    <w:rsid w:val="007F044D"/>
    <w:rsid w:val="008055A7"/>
    <w:rsid w:val="00805D84"/>
    <w:rsid w:val="008258EA"/>
    <w:rsid w:val="008267E8"/>
    <w:rsid w:val="008351EC"/>
    <w:rsid w:val="00890263"/>
    <w:rsid w:val="008953F3"/>
    <w:rsid w:val="00896F20"/>
    <w:rsid w:val="008C0CBC"/>
    <w:rsid w:val="008D6183"/>
    <w:rsid w:val="008F4125"/>
    <w:rsid w:val="008F7356"/>
    <w:rsid w:val="009069D6"/>
    <w:rsid w:val="0093169C"/>
    <w:rsid w:val="00965157"/>
    <w:rsid w:val="00990616"/>
    <w:rsid w:val="009D4F19"/>
    <w:rsid w:val="009D6183"/>
    <w:rsid w:val="009D7504"/>
    <w:rsid w:val="009F6CE4"/>
    <w:rsid w:val="00A12DAF"/>
    <w:rsid w:val="00A1723D"/>
    <w:rsid w:val="00A2297F"/>
    <w:rsid w:val="00A33631"/>
    <w:rsid w:val="00A33C62"/>
    <w:rsid w:val="00A33D25"/>
    <w:rsid w:val="00A35940"/>
    <w:rsid w:val="00A454DA"/>
    <w:rsid w:val="00A50E7B"/>
    <w:rsid w:val="00A72C39"/>
    <w:rsid w:val="00A742B6"/>
    <w:rsid w:val="00A803A1"/>
    <w:rsid w:val="00A82BA3"/>
    <w:rsid w:val="00A92B1A"/>
    <w:rsid w:val="00AE4E30"/>
    <w:rsid w:val="00AE4F20"/>
    <w:rsid w:val="00AE6570"/>
    <w:rsid w:val="00B02FE8"/>
    <w:rsid w:val="00B03EA6"/>
    <w:rsid w:val="00B04499"/>
    <w:rsid w:val="00B05495"/>
    <w:rsid w:val="00B10CEC"/>
    <w:rsid w:val="00B12D71"/>
    <w:rsid w:val="00B21078"/>
    <w:rsid w:val="00B217EA"/>
    <w:rsid w:val="00B227DF"/>
    <w:rsid w:val="00B51907"/>
    <w:rsid w:val="00B81E68"/>
    <w:rsid w:val="00BA346E"/>
    <w:rsid w:val="00BB1C51"/>
    <w:rsid w:val="00BB2F1A"/>
    <w:rsid w:val="00BB320D"/>
    <w:rsid w:val="00BB76F8"/>
    <w:rsid w:val="00BE4F17"/>
    <w:rsid w:val="00C30D43"/>
    <w:rsid w:val="00C4060B"/>
    <w:rsid w:val="00C75163"/>
    <w:rsid w:val="00C84D8E"/>
    <w:rsid w:val="00C95B90"/>
    <w:rsid w:val="00CB67BE"/>
    <w:rsid w:val="00CF78C5"/>
    <w:rsid w:val="00D11664"/>
    <w:rsid w:val="00D11D87"/>
    <w:rsid w:val="00D75699"/>
    <w:rsid w:val="00DA2777"/>
    <w:rsid w:val="00DC1D52"/>
    <w:rsid w:val="00DD07D2"/>
    <w:rsid w:val="00DD5F1F"/>
    <w:rsid w:val="00E055BD"/>
    <w:rsid w:val="00E53A8D"/>
    <w:rsid w:val="00E60144"/>
    <w:rsid w:val="00E630A1"/>
    <w:rsid w:val="00E63AD7"/>
    <w:rsid w:val="00E90436"/>
    <w:rsid w:val="00E9606F"/>
    <w:rsid w:val="00EB6143"/>
    <w:rsid w:val="00EE4338"/>
    <w:rsid w:val="00F01B78"/>
    <w:rsid w:val="00F05A7A"/>
    <w:rsid w:val="00F12B61"/>
    <w:rsid w:val="00F250A7"/>
    <w:rsid w:val="00F35C01"/>
    <w:rsid w:val="00F44366"/>
    <w:rsid w:val="00F61F71"/>
    <w:rsid w:val="00F66355"/>
    <w:rsid w:val="00F953BA"/>
    <w:rsid w:val="00F96CFC"/>
    <w:rsid w:val="00FF28C0"/>
    <w:rsid w:val="00FF4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76"/>
    <o:shapelayout v:ext="edit">
      <o:idmap v:ext="edit" data="2"/>
      <o:rules v:ext="edit">
        <o:r id="V:Rule1" type="connector" idref="#_x0000_s2173"/>
        <o:r id="V:Rule2" type="connector" idref="#_x0000_s2175"/>
      </o:rules>
    </o:shapelayout>
  </w:shapeDefaults>
  <w:decimalSymbol w:val="."/>
  <w:listSeparator w:val=","/>
  <w14:docId w14:val="70A2E431"/>
  <w15:docId w15:val="{635A9B84-1063-45DA-91F3-5232092F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8FD"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068F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06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7045B"/>
    <w:pPr>
      <w:tabs>
        <w:tab w:val="center" w:pos="4320"/>
        <w:tab w:val="right" w:pos="8640"/>
      </w:tabs>
    </w:pPr>
  </w:style>
  <w:style w:type="character" w:styleId="Hyperlink">
    <w:name w:val="Hyperlink"/>
    <w:rsid w:val="00F12B61"/>
    <w:rPr>
      <w:color w:val="0000FF"/>
      <w:u w:val="single"/>
    </w:rPr>
  </w:style>
  <w:style w:type="paragraph" w:styleId="NoSpacing">
    <w:name w:val="No Spacing"/>
    <w:uiPriority w:val="1"/>
    <w:qFormat/>
    <w:rsid w:val="00F01B78"/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9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97F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018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07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.wikipedia.org/wiki/Imej:Coat_of_arms_of_Malaysia.pn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pra.gov.my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http://upload.wikimedia.org/wikipedia/commons/thumb/9/93/Coat_of_arms_of_Malaysia.png/125px-Coat_of_arms_of_Malaysia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813C8-7C21-4B71-B7A4-1A6B51A22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</vt:lpstr>
    </vt:vector>
  </TitlesOfParts>
  <Company>AhmadSyamsury</Company>
  <LinksUpToDate>false</LinksUpToDate>
  <CharactersWithSpaces>5218</CharactersWithSpaces>
  <SharedDoc>false</SharedDoc>
  <HLinks>
    <vt:vector size="18" baseType="variant">
      <vt:variant>
        <vt:i4>6291553</vt:i4>
      </vt:variant>
      <vt:variant>
        <vt:i4>2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  <vt:variant>
        <vt:i4>4063344</vt:i4>
      </vt:variant>
      <vt:variant>
        <vt:i4>-1</vt:i4>
      </vt:variant>
      <vt:variant>
        <vt:i4>1119</vt:i4>
      </vt:variant>
      <vt:variant>
        <vt:i4>4</vt:i4>
      </vt:variant>
      <vt:variant>
        <vt:lpwstr>http://ms.wikipedia.org/wiki/Imej:Coat_of_arms_of_Malaysia.png</vt:lpwstr>
      </vt:variant>
      <vt:variant>
        <vt:lpwstr/>
      </vt:variant>
      <vt:variant>
        <vt:i4>5505029</vt:i4>
      </vt:variant>
      <vt:variant>
        <vt:i4>-1</vt:i4>
      </vt:variant>
      <vt:variant>
        <vt:i4>1119</vt:i4>
      </vt:variant>
      <vt:variant>
        <vt:i4>1</vt:i4>
      </vt:variant>
      <vt:variant>
        <vt:lpwstr>http://upload.wikimedia.org/wikipedia/commons/thumb/9/93/Coat_of_arms_of_Malaysia.png/125px-Coat_of_arms_of_Malaysia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</dc:title>
  <dc:creator>Belinna</dc:creator>
  <cp:lastModifiedBy>kingyong tan</cp:lastModifiedBy>
  <cp:revision>10</cp:revision>
  <cp:lastPrinted>2022-06-01T06:48:00Z</cp:lastPrinted>
  <dcterms:created xsi:type="dcterms:W3CDTF">2021-09-15T04:26:00Z</dcterms:created>
  <dcterms:modified xsi:type="dcterms:W3CDTF">2022-06-02T00:00:00Z</dcterms:modified>
</cp:coreProperties>
</file>